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63942" w14:textId="77777777" w:rsidR="00B13A95" w:rsidRPr="00881EF5" w:rsidRDefault="00B13A95" w:rsidP="00B13A95">
      <w:pPr>
        <w:jc w:val="center"/>
        <w:rPr>
          <w:sz w:val="32"/>
          <w:szCs w:val="32"/>
          <w:u w:val="single"/>
        </w:rPr>
      </w:pPr>
      <w:r w:rsidRPr="00881EF5">
        <w:rPr>
          <w:sz w:val="32"/>
          <w:szCs w:val="32"/>
          <w:u w:val="single"/>
        </w:rPr>
        <w:t>Invoice</w:t>
      </w:r>
      <w:r>
        <w:rPr>
          <w:sz w:val="32"/>
          <w:szCs w:val="32"/>
          <w:u w:val="single"/>
        </w:rPr>
        <w:t xml:space="preserve"> Template</w:t>
      </w:r>
    </w:p>
    <w:p w14:paraId="1CD79F8D" w14:textId="77777777" w:rsidR="00B13A95" w:rsidRDefault="00B13A95" w:rsidP="00B13A95">
      <w:pPr>
        <w:spacing w:after="0"/>
        <w:rPr>
          <w:rFonts w:ascii="Franklin Gothic Demi" w:eastAsia="MS Mincho" w:hAnsi="Franklin Gothic Demi" w:cs="Times"/>
        </w:rPr>
        <w:sectPr w:rsidR="00B13A95" w:rsidSect="00DC228E">
          <w:headerReference w:type="default" r:id="rId8"/>
          <w:headerReference w:type="first" r:id="rId9"/>
          <w:pgSz w:w="11900" w:h="16840"/>
          <w:pgMar w:top="1134" w:right="851" w:bottom="1701" w:left="851" w:header="567" w:footer="1134" w:gutter="0"/>
          <w:cols w:space="708"/>
          <w:titlePg/>
          <w:docGrid w:linePitch="360"/>
        </w:sectPr>
      </w:pPr>
    </w:p>
    <w:p w14:paraId="206C8059" w14:textId="77777777" w:rsidR="00B13A95" w:rsidRPr="00B13A95" w:rsidRDefault="00B13A95" w:rsidP="00B13A95">
      <w:pPr>
        <w:spacing w:after="0"/>
        <w:rPr>
          <w:rFonts w:ascii="Franklin Gothic Demi" w:eastAsia="MS Mincho" w:hAnsi="Franklin Gothic Demi" w:cs="Times"/>
        </w:rPr>
      </w:pPr>
      <w:r w:rsidRPr="00B13A95">
        <w:rPr>
          <w:rFonts w:ascii="Franklin Gothic Demi" w:eastAsia="MS Mincho" w:hAnsi="Franklin Gothic Demi" w:cs="Times"/>
        </w:rPr>
        <w:t>Treasurer</w:t>
      </w:r>
    </w:p>
    <w:p w14:paraId="7D84A886" w14:textId="77777777" w:rsidR="00B13A95" w:rsidRPr="00B13A95" w:rsidRDefault="00B13A95" w:rsidP="00B13A95">
      <w:pPr>
        <w:spacing w:after="0"/>
        <w:rPr>
          <w:rFonts w:ascii="Franklin Gothic Book" w:eastAsia="MS Mincho" w:hAnsi="Franklin Gothic Book" w:cs="Times"/>
        </w:rPr>
      </w:pPr>
      <w:r w:rsidRPr="00B13A95">
        <w:rPr>
          <w:rFonts w:ascii="Franklin Gothic Book" w:eastAsia="MS Mincho" w:hAnsi="Franklin Gothic Book" w:cs="Times"/>
        </w:rPr>
        <w:t>Cardiff University ______ Society</w:t>
      </w:r>
    </w:p>
    <w:p w14:paraId="654226D8" w14:textId="77777777" w:rsidR="00B13A95" w:rsidRPr="00B13A95" w:rsidRDefault="00B13A95" w:rsidP="00B13A95">
      <w:pPr>
        <w:spacing w:after="0"/>
        <w:rPr>
          <w:rFonts w:ascii="Franklin Gothic Book" w:eastAsia="MS Mincho" w:hAnsi="Franklin Gothic Book" w:cs="Times"/>
        </w:rPr>
      </w:pPr>
      <w:r w:rsidRPr="00B13A95">
        <w:rPr>
          <w:rFonts w:ascii="Franklin Gothic Book" w:eastAsia="MS Mincho" w:hAnsi="Franklin Gothic Book" w:cs="Times"/>
        </w:rPr>
        <w:t>c/o Guild of Societies</w:t>
      </w:r>
    </w:p>
    <w:p w14:paraId="35D92A93" w14:textId="77777777" w:rsidR="00B13A95" w:rsidRPr="00B13A95" w:rsidRDefault="00B13A95" w:rsidP="00B13A95">
      <w:pPr>
        <w:spacing w:after="0"/>
        <w:rPr>
          <w:rFonts w:ascii="Franklin Gothic Book" w:eastAsia="MS Mincho" w:hAnsi="Franklin Gothic Book" w:cs="Times"/>
        </w:rPr>
      </w:pPr>
      <w:r w:rsidRPr="00B13A95">
        <w:rPr>
          <w:rFonts w:ascii="Franklin Gothic Book" w:eastAsia="MS Mincho" w:hAnsi="Franklin Gothic Book" w:cs="Times"/>
        </w:rPr>
        <w:t>Cardiff University Students’ Union</w:t>
      </w:r>
    </w:p>
    <w:p w14:paraId="674317C6" w14:textId="77777777" w:rsidR="00B13A95" w:rsidRPr="00B13A95" w:rsidRDefault="00B13A95" w:rsidP="00B13A95">
      <w:pPr>
        <w:spacing w:after="0"/>
        <w:rPr>
          <w:rFonts w:ascii="Franklin Gothic Book" w:eastAsia="MS Mincho" w:hAnsi="Franklin Gothic Book" w:cs="Times"/>
        </w:rPr>
      </w:pPr>
      <w:r w:rsidRPr="00B13A95">
        <w:rPr>
          <w:rFonts w:ascii="Franklin Gothic Book" w:eastAsia="MS Mincho" w:hAnsi="Franklin Gothic Book" w:cs="Times"/>
        </w:rPr>
        <w:t>Park Place</w:t>
      </w:r>
    </w:p>
    <w:p w14:paraId="6116F44B" w14:textId="48A6DEAD" w:rsidR="00B13A95" w:rsidRDefault="00B13A95" w:rsidP="00B13A95">
      <w:pPr>
        <w:spacing w:after="0"/>
        <w:rPr>
          <w:rFonts w:ascii="Franklin Gothic Book" w:eastAsia="MS Mincho" w:hAnsi="Franklin Gothic Book" w:cs="Times"/>
        </w:rPr>
      </w:pPr>
      <w:r w:rsidRPr="00B13A95">
        <w:rPr>
          <w:rFonts w:ascii="Franklin Gothic Book" w:eastAsia="MS Mincho" w:hAnsi="Franklin Gothic Book" w:cs="Times"/>
        </w:rPr>
        <w:t>Cardiff CF10 3QN</w:t>
      </w:r>
    </w:p>
    <w:p w14:paraId="4FE881EE" w14:textId="77777777" w:rsidR="00B13A95" w:rsidRPr="00B13A95" w:rsidRDefault="00B13A95" w:rsidP="00B13A95">
      <w:pPr>
        <w:spacing w:after="0"/>
        <w:rPr>
          <w:rFonts w:ascii="Franklin Gothic Book" w:eastAsia="MS Mincho" w:hAnsi="Franklin Gothic Book" w:cs="Times"/>
        </w:rPr>
      </w:pPr>
    </w:p>
    <w:p w14:paraId="650CDF89" w14:textId="21BD48ED" w:rsidR="00B13A95" w:rsidRDefault="00B13A95" w:rsidP="00B13A95">
      <w:pPr>
        <w:spacing w:after="0"/>
        <w:jc w:val="right"/>
      </w:pPr>
      <w:r>
        <w:t>Coach’s Name</w:t>
      </w:r>
    </w:p>
    <w:p w14:paraId="39E871CC" w14:textId="77777777" w:rsidR="00B13A95" w:rsidRDefault="00B13A95" w:rsidP="00B13A95">
      <w:pPr>
        <w:spacing w:after="0"/>
        <w:jc w:val="right"/>
      </w:pPr>
      <w:r>
        <w:t>Address Line 1</w:t>
      </w:r>
    </w:p>
    <w:p w14:paraId="25626F96" w14:textId="77777777" w:rsidR="00B13A95" w:rsidRDefault="00B13A95" w:rsidP="00B13A95">
      <w:pPr>
        <w:spacing w:after="0"/>
        <w:jc w:val="right"/>
      </w:pPr>
      <w:r>
        <w:t>Address Line 2</w:t>
      </w:r>
    </w:p>
    <w:p w14:paraId="4C5F841D" w14:textId="77777777" w:rsidR="00B13A95" w:rsidRDefault="00B13A95" w:rsidP="00B13A95">
      <w:pPr>
        <w:spacing w:after="0"/>
        <w:jc w:val="right"/>
      </w:pPr>
      <w:r>
        <w:t>Address Line 3</w:t>
      </w:r>
    </w:p>
    <w:p w14:paraId="075C3656" w14:textId="77777777" w:rsidR="00B13A95" w:rsidRDefault="00B13A95" w:rsidP="00B13A95">
      <w:pPr>
        <w:spacing w:after="0"/>
        <w:jc w:val="right"/>
      </w:pPr>
      <w:r>
        <w:t>Post Code</w:t>
      </w:r>
    </w:p>
    <w:p w14:paraId="779D46FF" w14:textId="77777777" w:rsidR="00B13A95" w:rsidRDefault="00B13A95" w:rsidP="00B13A95">
      <w:pPr>
        <w:spacing w:after="0"/>
        <w:jc w:val="right"/>
      </w:pPr>
      <w:r>
        <w:t>Telephone</w:t>
      </w:r>
    </w:p>
    <w:p w14:paraId="67B9A8F5" w14:textId="77777777" w:rsidR="00B13A95" w:rsidRDefault="00B13A95" w:rsidP="00B13A95">
      <w:pPr>
        <w:spacing w:after="0"/>
        <w:jc w:val="right"/>
      </w:pPr>
      <w:r>
        <w:t>Email Address</w:t>
      </w:r>
    </w:p>
    <w:p w14:paraId="7EB8D781" w14:textId="77777777" w:rsidR="00B13A95" w:rsidRDefault="00B13A95" w:rsidP="00B13A95">
      <w:pPr>
        <w:sectPr w:rsidR="00B13A95" w:rsidSect="00B13A95">
          <w:type w:val="continuous"/>
          <w:pgSz w:w="11900" w:h="16840"/>
          <w:pgMar w:top="1134" w:right="851" w:bottom="1701" w:left="851" w:header="567" w:footer="1134" w:gutter="0"/>
          <w:cols w:num="2" w:space="708"/>
          <w:titlePg/>
          <w:docGrid w:linePitch="360"/>
        </w:sectPr>
      </w:pPr>
    </w:p>
    <w:p w14:paraId="5893B6D0" w14:textId="77777777" w:rsidR="00B13A95" w:rsidRDefault="00B13A95" w:rsidP="00B13A95">
      <w:r>
        <w:t xml:space="preserve"> </w:t>
      </w:r>
    </w:p>
    <w:p w14:paraId="35D93469" w14:textId="77777777" w:rsidR="00B13A95" w:rsidRDefault="00B13A95" w:rsidP="00B13A95">
      <w:pPr>
        <w:spacing w:after="0"/>
        <w:jc w:val="right"/>
      </w:pPr>
      <w:r>
        <w:t>Invoice Number: ___</w:t>
      </w:r>
    </w:p>
    <w:p w14:paraId="3F3069A2" w14:textId="68BC7ABB" w:rsidR="004F21CD" w:rsidRDefault="00B13A95" w:rsidP="00B13A95">
      <w:pPr>
        <w:spacing w:after="0"/>
        <w:jc w:val="right"/>
      </w:pPr>
      <w:r>
        <w:t>HMRC Reg. No.: (Where applicable)</w:t>
      </w:r>
    </w:p>
    <w:p w14:paraId="2B56C42B" w14:textId="77777777" w:rsidR="00B13A95" w:rsidRDefault="00B13A95" w:rsidP="00B13A95">
      <w:pPr>
        <w:pStyle w:val="NoSpacing"/>
        <w:jc w:val="center"/>
      </w:pPr>
      <w:r>
        <w:t>INVOICE</w:t>
      </w:r>
    </w:p>
    <w:p w14:paraId="3AB08202" w14:textId="77777777" w:rsidR="00B13A95" w:rsidRDefault="00B13A95" w:rsidP="00B13A95">
      <w:pPr>
        <w:pStyle w:val="NoSpacing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6378"/>
        <w:gridCol w:w="1802"/>
      </w:tblGrid>
      <w:tr w:rsidR="00B13A95" w14:paraId="28D17295" w14:textId="77777777" w:rsidTr="00A379C2">
        <w:tc>
          <w:tcPr>
            <w:tcW w:w="1668" w:type="dxa"/>
          </w:tcPr>
          <w:p w14:paraId="20785F25" w14:textId="77777777" w:rsidR="00B13A95" w:rsidRDefault="00B13A95" w:rsidP="00A379C2">
            <w:pPr>
              <w:pStyle w:val="NoSpacing"/>
              <w:jc w:val="center"/>
            </w:pPr>
            <w:r>
              <w:t>Date</w:t>
            </w:r>
          </w:p>
        </w:tc>
        <w:tc>
          <w:tcPr>
            <w:tcW w:w="6378" w:type="dxa"/>
          </w:tcPr>
          <w:p w14:paraId="44E6CECE" w14:textId="77777777" w:rsidR="00B13A95" w:rsidRDefault="00B13A95" w:rsidP="00A379C2">
            <w:pPr>
              <w:pStyle w:val="NoSpacing"/>
              <w:jc w:val="center"/>
            </w:pPr>
            <w:r>
              <w:t>Service</w:t>
            </w:r>
          </w:p>
        </w:tc>
        <w:tc>
          <w:tcPr>
            <w:tcW w:w="1802" w:type="dxa"/>
          </w:tcPr>
          <w:p w14:paraId="65988FCC" w14:textId="77777777" w:rsidR="00B13A95" w:rsidRDefault="00B13A95" w:rsidP="00A379C2">
            <w:pPr>
              <w:pStyle w:val="NoSpacing"/>
              <w:jc w:val="center"/>
            </w:pPr>
            <w:r>
              <w:t>Amount</w:t>
            </w:r>
          </w:p>
        </w:tc>
      </w:tr>
      <w:tr w:rsidR="00B13A95" w14:paraId="18F302C4" w14:textId="77777777" w:rsidTr="00A379C2">
        <w:tc>
          <w:tcPr>
            <w:tcW w:w="1668" w:type="dxa"/>
          </w:tcPr>
          <w:p w14:paraId="06258012" w14:textId="77777777" w:rsidR="00B13A95" w:rsidRDefault="00B13A95" w:rsidP="00A379C2">
            <w:pPr>
              <w:pStyle w:val="NoSpacing"/>
              <w:jc w:val="center"/>
            </w:pPr>
            <w:proofErr w:type="spellStart"/>
            <w:r>
              <w:t>Eg.</w:t>
            </w:r>
            <w:proofErr w:type="spellEnd"/>
            <w:r>
              <w:t xml:space="preserve"> 1/1/14</w:t>
            </w:r>
          </w:p>
        </w:tc>
        <w:tc>
          <w:tcPr>
            <w:tcW w:w="6378" w:type="dxa"/>
          </w:tcPr>
          <w:p w14:paraId="67AEE005" w14:textId="77777777" w:rsidR="00B13A95" w:rsidRDefault="00B13A95" w:rsidP="00A379C2">
            <w:pPr>
              <w:pStyle w:val="NoSpacing"/>
              <w:jc w:val="center"/>
            </w:pPr>
            <w:proofErr w:type="spellStart"/>
            <w:r>
              <w:t>Eg.</w:t>
            </w:r>
            <w:proofErr w:type="spellEnd"/>
            <w:r>
              <w:t xml:space="preserve"> Coaching women’s 1</w:t>
            </w:r>
            <w:r w:rsidRPr="00881EF5">
              <w:rPr>
                <w:vertAlign w:val="superscript"/>
              </w:rPr>
              <w:t>st</w:t>
            </w:r>
            <w:r>
              <w:t xml:space="preserve"> team training</w:t>
            </w:r>
          </w:p>
        </w:tc>
        <w:tc>
          <w:tcPr>
            <w:tcW w:w="1802" w:type="dxa"/>
          </w:tcPr>
          <w:p w14:paraId="3AD50379" w14:textId="77777777" w:rsidR="00B13A95" w:rsidRDefault="00B13A95" w:rsidP="00A379C2">
            <w:pPr>
              <w:pStyle w:val="NoSpacing"/>
              <w:jc w:val="center"/>
            </w:pPr>
            <w:proofErr w:type="spellStart"/>
            <w:r>
              <w:t>Eg.</w:t>
            </w:r>
            <w:proofErr w:type="spellEnd"/>
            <w:r>
              <w:t xml:space="preserve"> £40</w:t>
            </w:r>
          </w:p>
        </w:tc>
      </w:tr>
      <w:tr w:rsidR="00B13A95" w14:paraId="2062B248" w14:textId="77777777" w:rsidTr="00A379C2">
        <w:tc>
          <w:tcPr>
            <w:tcW w:w="1668" w:type="dxa"/>
          </w:tcPr>
          <w:p w14:paraId="3DBDC975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34E66672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05F4EE32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16099DFD" w14:textId="77777777" w:rsidTr="00A379C2">
        <w:tc>
          <w:tcPr>
            <w:tcW w:w="1668" w:type="dxa"/>
          </w:tcPr>
          <w:p w14:paraId="055E3DE4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0B78FD1E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3B931E99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311409DC" w14:textId="77777777" w:rsidTr="00A379C2">
        <w:tc>
          <w:tcPr>
            <w:tcW w:w="1668" w:type="dxa"/>
          </w:tcPr>
          <w:p w14:paraId="09FEB48D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0B613D33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2C7574F1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383F0AFF" w14:textId="77777777" w:rsidTr="00A379C2">
        <w:tc>
          <w:tcPr>
            <w:tcW w:w="1668" w:type="dxa"/>
          </w:tcPr>
          <w:p w14:paraId="68CAFB43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4E1617F9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40A2951B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1FA651A0" w14:textId="77777777" w:rsidTr="00A379C2">
        <w:tc>
          <w:tcPr>
            <w:tcW w:w="1668" w:type="dxa"/>
          </w:tcPr>
          <w:p w14:paraId="65959879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370750DE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2EB6389B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6A0C133F" w14:textId="77777777" w:rsidTr="00A379C2">
        <w:tc>
          <w:tcPr>
            <w:tcW w:w="1668" w:type="dxa"/>
          </w:tcPr>
          <w:p w14:paraId="4A962D42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7E531769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54B62090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50F9A280" w14:textId="77777777" w:rsidTr="00A379C2">
        <w:tc>
          <w:tcPr>
            <w:tcW w:w="1668" w:type="dxa"/>
          </w:tcPr>
          <w:p w14:paraId="6C4B370B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1C8B9510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31E2483A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3132E030" w14:textId="77777777" w:rsidTr="00A379C2">
        <w:tc>
          <w:tcPr>
            <w:tcW w:w="1668" w:type="dxa"/>
          </w:tcPr>
          <w:p w14:paraId="13DBE2A4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759274C2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0E9625C0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2332229B" w14:textId="77777777" w:rsidTr="00A379C2">
        <w:tc>
          <w:tcPr>
            <w:tcW w:w="1668" w:type="dxa"/>
          </w:tcPr>
          <w:p w14:paraId="07CF5613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3825D911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1F052391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083AB9FF" w14:textId="77777777" w:rsidTr="00A379C2">
        <w:tc>
          <w:tcPr>
            <w:tcW w:w="1668" w:type="dxa"/>
          </w:tcPr>
          <w:p w14:paraId="55665F3C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53607336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3630C678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472584D3" w14:textId="77777777" w:rsidTr="00A379C2">
        <w:tc>
          <w:tcPr>
            <w:tcW w:w="1668" w:type="dxa"/>
          </w:tcPr>
          <w:p w14:paraId="4FFE1B4A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6269D3CD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10EF4B39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14C33AB6" w14:textId="77777777" w:rsidTr="00A379C2">
        <w:tc>
          <w:tcPr>
            <w:tcW w:w="1668" w:type="dxa"/>
          </w:tcPr>
          <w:p w14:paraId="0565788F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20CEBAA0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35DA5A34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3998B65D" w14:textId="77777777" w:rsidTr="00A379C2">
        <w:tc>
          <w:tcPr>
            <w:tcW w:w="1668" w:type="dxa"/>
          </w:tcPr>
          <w:p w14:paraId="20B005FA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1BE20198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4863D96B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025D5FA5" w14:textId="77777777" w:rsidTr="00A379C2">
        <w:tc>
          <w:tcPr>
            <w:tcW w:w="1668" w:type="dxa"/>
          </w:tcPr>
          <w:p w14:paraId="3298D51E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2C34B6BE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7D535E80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3A947E06" w14:textId="77777777" w:rsidTr="00A379C2">
        <w:tc>
          <w:tcPr>
            <w:tcW w:w="1668" w:type="dxa"/>
          </w:tcPr>
          <w:p w14:paraId="532AFC41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6378" w:type="dxa"/>
          </w:tcPr>
          <w:p w14:paraId="331C361D" w14:textId="77777777" w:rsidR="00B13A95" w:rsidRDefault="00B13A95" w:rsidP="00A379C2">
            <w:pPr>
              <w:pStyle w:val="NoSpacing"/>
              <w:jc w:val="center"/>
            </w:pPr>
          </w:p>
        </w:tc>
        <w:tc>
          <w:tcPr>
            <w:tcW w:w="1802" w:type="dxa"/>
          </w:tcPr>
          <w:p w14:paraId="5C54C19D" w14:textId="77777777" w:rsidR="00B13A95" w:rsidRDefault="00B13A95" w:rsidP="00A379C2">
            <w:pPr>
              <w:pStyle w:val="NoSpacing"/>
              <w:jc w:val="center"/>
            </w:pPr>
          </w:p>
        </w:tc>
      </w:tr>
      <w:tr w:rsidR="00B13A95" w14:paraId="43A35175" w14:textId="77777777" w:rsidTr="00A379C2">
        <w:tc>
          <w:tcPr>
            <w:tcW w:w="8046" w:type="dxa"/>
            <w:gridSpan w:val="2"/>
          </w:tcPr>
          <w:p w14:paraId="6DB38BC9" w14:textId="77777777" w:rsidR="00B13A95" w:rsidRDefault="00B13A95" w:rsidP="00A379C2">
            <w:pPr>
              <w:pStyle w:val="NoSpacing"/>
              <w:jc w:val="right"/>
            </w:pPr>
            <w:r>
              <w:t>TOTAL:</w:t>
            </w:r>
          </w:p>
        </w:tc>
        <w:tc>
          <w:tcPr>
            <w:tcW w:w="1802" w:type="dxa"/>
          </w:tcPr>
          <w:p w14:paraId="1C069588" w14:textId="77777777" w:rsidR="00B13A95" w:rsidRDefault="00B13A95" w:rsidP="00A379C2">
            <w:pPr>
              <w:pStyle w:val="NoSpacing"/>
              <w:jc w:val="center"/>
            </w:pPr>
            <w:r>
              <w:t>£</w:t>
            </w:r>
          </w:p>
        </w:tc>
      </w:tr>
    </w:tbl>
    <w:p w14:paraId="6B78C12E" w14:textId="77777777" w:rsidR="00B13A95" w:rsidRDefault="00B13A95" w:rsidP="00B13A95">
      <w:pPr>
        <w:pStyle w:val="NoSpacing"/>
      </w:pPr>
    </w:p>
    <w:p w14:paraId="1297ED16" w14:textId="77777777" w:rsidR="00B13A95" w:rsidRDefault="00B13A95" w:rsidP="00B13A95">
      <w:pPr>
        <w:pStyle w:val="NoSpacing"/>
      </w:pPr>
      <w:r>
        <w:t>Payment requested as:</w:t>
      </w:r>
    </w:p>
    <w:p w14:paraId="696F23B4" w14:textId="77777777" w:rsidR="00B13A95" w:rsidRDefault="00B13A95" w:rsidP="00B13A95">
      <w:pPr>
        <w:pStyle w:val="NoSpacing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C989B7" wp14:editId="1C2CB2BF">
                <wp:simplePos x="0" y="0"/>
                <wp:positionH relativeFrom="column">
                  <wp:posOffset>5442585</wp:posOffset>
                </wp:positionH>
                <wp:positionV relativeFrom="paragraph">
                  <wp:posOffset>160655</wp:posOffset>
                </wp:positionV>
                <wp:extent cx="266700" cy="24765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2E471" w14:textId="77777777" w:rsidR="00B13A95" w:rsidRDefault="00B13A95" w:rsidP="00B13A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C989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8.55pt;margin-top:12.65pt;width:21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">
                <v:textbox>
                  <w:txbxContent>
                    <w:p w14:paraId="7C22E471" w14:textId="77777777" w:rsidR="00B13A95" w:rsidRDefault="00B13A95" w:rsidP="00B13A95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1D65695" wp14:editId="56C462FA">
                <wp:simplePos x="0" y="0"/>
                <wp:positionH relativeFrom="column">
                  <wp:posOffset>3280410</wp:posOffset>
                </wp:positionH>
                <wp:positionV relativeFrom="paragraph">
                  <wp:posOffset>122555</wp:posOffset>
                </wp:positionV>
                <wp:extent cx="266700" cy="24765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2B6BD" w14:textId="77777777" w:rsidR="00B13A95" w:rsidRDefault="00B13A95" w:rsidP="00B13A95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65695" id="_x0000_s1027" type="#_x0000_t202" style="position:absolute;margin-left:258.3pt;margin-top:9.65pt;width:21pt;height:19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">
                <v:textbox>
                  <w:txbxContent>
                    <w:p w14:paraId="61A2B6BD" w14:textId="77777777" w:rsidR="00B13A95" w:rsidRDefault="00B13A95" w:rsidP="00B13A95"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15EA49" wp14:editId="2EC9C7B7">
                <wp:simplePos x="0" y="0"/>
                <wp:positionH relativeFrom="column">
                  <wp:posOffset>575310</wp:posOffset>
                </wp:positionH>
                <wp:positionV relativeFrom="paragraph">
                  <wp:posOffset>132080</wp:posOffset>
                </wp:positionV>
                <wp:extent cx="266700" cy="2476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95BE2" w14:textId="77777777" w:rsidR="00B13A95" w:rsidRDefault="00B13A95" w:rsidP="00B13A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5EA49" id="_x0000_s1028" type="#_x0000_t202" style="position:absolute;margin-left:45.3pt;margin-top:10.4pt;width:21pt;height:19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">
                <v:textbox>
                  <w:txbxContent>
                    <w:p w14:paraId="3A495BE2" w14:textId="77777777" w:rsidR="00B13A95" w:rsidRDefault="00B13A95" w:rsidP="00B13A95"/>
                  </w:txbxContent>
                </v:textbox>
              </v:shape>
            </w:pict>
          </mc:Fallback>
        </mc:AlternateContent>
      </w:r>
    </w:p>
    <w:p w14:paraId="67B9B1DD" w14:textId="77777777" w:rsidR="00B13A95" w:rsidRDefault="00B13A95" w:rsidP="00B13A95">
      <w:pPr>
        <w:pStyle w:val="NoSpacing"/>
      </w:pPr>
      <w:r>
        <w:t>Cheque:</w:t>
      </w:r>
      <w:r>
        <w:tab/>
      </w:r>
      <w:r>
        <w:tab/>
      </w:r>
      <w:r>
        <w:tab/>
      </w:r>
      <w:r>
        <w:tab/>
        <w:t>BACS transfer:</w:t>
      </w:r>
      <w:r>
        <w:tab/>
      </w:r>
      <w:r>
        <w:tab/>
      </w:r>
      <w:r>
        <w:tab/>
      </w:r>
      <w:r>
        <w:tab/>
        <w:t>Cash:</w:t>
      </w:r>
    </w:p>
    <w:p w14:paraId="59E966B1" w14:textId="77777777" w:rsidR="00B13A95" w:rsidRDefault="00B13A95" w:rsidP="00B13A95">
      <w:pPr>
        <w:pStyle w:val="NoSpacing"/>
      </w:pPr>
    </w:p>
    <w:p w14:paraId="6A15745B" w14:textId="77777777" w:rsidR="00B13A95" w:rsidRDefault="00B13A95" w:rsidP="00B13A95">
      <w:pPr>
        <w:pStyle w:val="NoSpacing"/>
      </w:pPr>
      <w:r>
        <w:t>Details for BACS payment:</w:t>
      </w:r>
    </w:p>
    <w:p w14:paraId="541DC204" w14:textId="77777777" w:rsidR="00B13A95" w:rsidRPr="00881EF5" w:rsidRDefault="00B13A95" w:rsidP="00B13A95">
      <w:pPr>
        <w:pStyle w:val="NoSpacing"/>
        <w:rPr>
          <w:rFonts w:asciiTheme="minorHAnsi" w:hAnsiTheme="minorHAnsi"/>
        </w:rPr>
      </w:pPr>
      <w:r w:rsidRPr="00881EF5">
        <w:rPr>
          <w:rFonts w:asciiTheme="minorHAnsi" w:hAnsiTheme="minorHAnsi"/>
        </w:rPr>
        <w:t>Name on account:</w:t>
      </w:r>
    </w:p>
    <w:p w14:paraId="14A8F011" w14:textId="77777777" w:rsidR="00B13A95" w:rsidRPr="00881EF5" w:rsidRDefault="00B13A95" w:rsidP="00B13A95">
      <w:pPr>
        <w:pStyle w:val="NoSpacing"/>
        <w:rPr>
          <w:rFonts w:asciiTheme="minorHAnsi" w:hAnsiTheme="minorHAnsi"/>
        </w:rPr>
      </w:pPr>
      <w:r w:rsidRPr="00881EF5">
        <w:rPr>
          <w:rFonts w:asciiTheme="minorHAnsi" w:hAnsiTheme="minorHAnsi"/>
        </w:rPr>
        <w:t>Account number:</w:t>
      </w:r>
    </w:p>
    <w:p w14:paraId="300E8322" w14:textId="77777777" w:rsidR="00B13A95" w:rsidRPr="00881EF5" w:rsidRDefault="00B13A95" w:rsidP="00B13A95">
      <w:pPr>
        <w:pStyle w:val="NoSpacing"/>
        <w:rPr>
          <w:rFonts w:asciiTheme="minorHAnsi" w:hAnsiTheme="minorHAnsi"/>
        </w:rPr>
      </w:pPr>
      <w:r w:rsidRPr="00881EF5">
        <w:rPr>
          <w:rFonts w:asciiTheme="minorHAnsi" w:hAnsiTheme="minorHAnsi"/>
        </w:rPr>
        <w:t>Sort code:</w:t>
      </w:r>
    </w:p>
    <w:p w14:paraId="0CFA5F33" w14:textId="77777777" w:rsidR="00B13A95" w:rsidRPr="00B13A95" w:rsidRDefault="00B13A95" w:rsidP="00B13A95">
      <w:pPr>
        <w:spacing w:after="0"/>
      </w:pPr>
    </w:p>
    <w:sectPr w:rsidR="00B13A95" w:rsidRPr="00B13A95" w:rsidSect="00B13A95">
      <w:type w:val="continuous"/>
      <w:pgSz w:w="11900" w:h="16840"/>
      <w:pgMar w:top="1134" w:right="851" w:bottom="1701" w:left="85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BBF3" w14:textId="77777777" w:rsidR="0081088A" w:rsidRDefault="0081088A" w:rsidP="006A594D">
      <w:r>
        <w:separator/>
      </w:r>
    </w:p>
  </w:endnote>
  <w:endnote w:type="continuationSeparator" w:id="0">
    <w:p w14:paraId="159888C6" w14:textId="77777777" w:rsidR="0081088A" w:rsidRDefault="0081088A" w:rsidP="006A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7F7F" w14:textId="77777777" w:rsidR="0081088A" w:rsidRDefault="0081088A" w:rsidP="006A594D">
      <w:r>
        <w:separator/>
      </w:r>
    </w:p>
  </w:footnote>
  <w:footnote w:type="continuationSeparator" w:id="0">
    <w:p w14:paraId="7449EC23" w14:textId="77777777" w:rsidR="0081088A" w:rsidRDefault="0081088A" w:rsidP="006A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93D3" w14:textId="50E9CC73" w:rsidR="0085395D" w:rsidRDefault="00730200" w:rsidP="006A594D">
    <w:r>
      <w:rPr>
        <w:noProof/>
      </w:rPr>
      <w:drawing>
        <wp:anchor distT="0" distB="0" distL="114300" distR="114300" simplePos="0" relativeHeight="251664384" behindDoc="1" locked="0" layoutInCell="1" allowOverlap="1" wp14:anchorId="48F3FBBB" wp14:editId="69D9DEC3">
          <wp:simplePos x="0" y="0"/>
          <wp:positionH relativeFrom="page">
            <wp:align>left</wp:align>
          </wp:positionH>
          <wp:positionV relativeFrom="page">
            <wp:posOffset>276225</wp:posOffset>
          </wp:positionV>
          <wp:extent cx="7563600" cy="10688400"/>
          <wp:effectExtent l="0" t="0" r="0" b="0"/>
          <wp:wrapNone/>
          <wp:docPr id="507734222" name="Picture 50773422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36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6ED" w14:textId="3678BCA5" w:rsidR="0085395D" w:rsidRDefault="00FC0D41" w:rsidP="006A594D">
    <w:r>
      <w:rPr>
        <w:noProof/>
      </w:rPr>
      <w:drawing>
        <wp:anchor distT="0" distB="0" distL="114300" distR="114300" simplePos="0" relativeHeight="251665408" behindDoc="1" locked="0" layoutInCell="1" allowOverlap="1" wp14:anchorId="545B7125" wp14:editId="216A134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7600" cy="10641600"/>
          <wp:effectExtent l="0" t="0" r="3810" b="1270"/>
          <wp:wrapNone/>
          <wp:docPr id="42802592" name="Picture 4280259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76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48915C" w14:textId="022EC566" w:rsidR="0085395D" w:rsidRDefault="0085395D" w:rsidP="006A594D"/>
  <w:p w14:paraId="42FD6E1F" w14:textId="77777777" w:rsidR="0085395D" w:rsidRDefault="0085395D" w:rsidP="006A59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94B"/>
    <w:multiLevelType w:val="hybridMultilevel"/>
    <w:tmpl w:val="00949084"/>
    <w:lvl w:ilvl="0" w:tplc="13D4F97E">
      <w:start w:val="1"/>
      <w:numFmt w:val="decimal"/>
      <w:lvlText w:val="%1.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83D60"/>
    <w:multiLevelType w:val="multilevel"/>
    <w:tmpl w:val="A5F2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492B4"/>
    <w:multiLevelType w:val="hybridMultilevel"/>
    <w:tmpl w:val="0F7E9D10"/>
    <w:lvl w:ilvl="0" w:tplc="E5A6A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8C6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1E01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A408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16AD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90C2D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65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AC2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C8781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C479A"/>
    <w:multiLevelType w:val="hybridMultilevel"/>
    <w:tmpl w:val="83A25226"/>
    <w:lvl w:ilvl="0" w:tplc="23A61106">
      <w:start w:val="1"/>
      <w:numFmt w:val="decimal"/>
      <w:lvlText w:val="%1."/>
      <w:lvlJc w:val="left"/>
      <w:pPr>
        <w:ind w:left="720" w:hanging="360"/>
      </w:pPr>
      <w:rPr>
        <w:sz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243DA"/>
    <w:multiLevelType w:val="hybridMultilevel"/>
    <w:tmpl w:val="66E6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D2249"/>
    <w:multiLevelType w:val="hybridMultilevel"/>
    <w:tmpl w:val="10CC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352D55"/>
    <w:multiLevelType w:val="hybridMultilevel"/>
    <w:tmpl w:val="68005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A4605"/>
    <w:multiLevelType w:val="hybridMultilevel"/>
    <w:tmpl w:val="D4543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20442"/>
    <w:multiLevelType w:val="hybridMultilevel"/>
    <w:tmpl w:val="B84A9B3A"/>
    <w:lvl w:ilvl="0" w:tplc="67B88F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7881C"/>
    <w:multiLevelType w:val="hybridMultilevel"/>
    <w:tmpl w:val="2BE0BC12"/>
    <w:lvl w:ilvl="0" w:tplc="97342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6C8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A1A1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01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44FE0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17B4D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A0E3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CC4A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C43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20C76"/>
    <w:multiLevelType w:val="hybridMultilevel"/>
    <w:tmpl w:val="99642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490E88"/>
    <w:multiLevelType w:val="hybridMultilevel"/>
    <w:tmpl w:val="2E9A5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30BC"/>
    <w:multiLevelType w:val="multilevel"/>
    <w:tmpl w:val="D1428134"/>
    <w:lvl w:ilvl="0">
      <w:start w:val="1"/>
      <w:numFmt w:val="decimal"/>
      <w:pStyle w:val="BWB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WBLevel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BWBLevel5"/>
      <w:lvlText w:val="%5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BWBLevel6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Roman"/>
      <w:pStyle w:val="BWBLevel7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upperLetter"/>
      <w:pStyle w:val="BWBLevel8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bullet"/>
      <w:pStyle w:val="BWBLevel9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</w:rPr>
    </w:lvl>
  </w:abstractNum>
  <w:abstractNum w:abstractNumId="13" w15:restartNumberingAfterBreak="0">
    <w:nsid w:val="4FEE1CDE"/>
    <w:multiLevelType w:val="hybridMultilevel"/>
    <w:tmpl w:val="610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D2D53"/>
    <w:multiLevelType w:val="hybridMultilevel"/>
    <w:tmpl w:val="AFFC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BA1CF5"/>
    <w:multiLevelType w:val="hybridMultilevel"/>
    <w:tmpl w:val="13E81C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2602CE"/>
    <w:multiLevelType w:val="hybridMultilevel"/>
    <w:tmpl w:val="35D20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25313C"/>
    <w:multiLevelType w:val="hybridMultilevel"/>
    <w:tmpl w:val="1B82B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B1"/>
    <w:multiLevelType w:val="hybridMultilevel"/>
    <w:tmpl w:val="16B0A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88542E"/>
    <w:multiLevelType w:val="hybridMultilevel"/>
    <w:tmpl w:val="A0880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401C1"/>
    <w:multiLevelType w:val="hybridMultilevel"/>
    <w:tmpl w:val="1602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42692"/>
    <w:multiLevelType w:val="hybridMultilevel"/>
    <w:tmpl w:val="DFE2855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8DE21D4"/>
    <w:multiLevelType w:val="hybridMultilevel"/>
    <w:tmpl w:val="E1484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F60095"/>
    <w:multiLevelType w:val="hybridMultilevel"/>
    <w:tmpl w:val="F7E22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0923">
    <w:abstractNumId w:val="12"/>
  </w:num>
  <w:num w:numId="2" w16cid:durableId="1606377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024496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8315645">
    <w:abstractNumId w:val="20"/>
  </w:num>
  <w:num w:numId="5" w16cid:durableId="338046349">
    <w:abstractNumId w:val="4"/>
  </w:num>
  <w:num w:numId="6" w16cid:durableId="584345738">
    <w:abstractNumId w:val="22"/>
  </w:num>
  <w:num w:numId="7" w16cid:durableId="386926584">
    <w:abstractNumId w:val="18"/>
  </w:num>
  <w:num w:numId="8" w16cid:durableId="1838300945">
    <w:abstractNumId w:val="13"/>
  </w:num>
  <w:num w:numId="9" w16cid:durableId="39521619">
    <w:abstractNumId w:val="17"/>
  </w:num>
  <w:num w:numId="10" w16cid:durableId="1308437653">
    <w:abstractNumId w:val="5"/>
  </w:num>
  <w:num w:numId="11" w16cid:durableId="2034577842">
    <w:abstractNumId w:val="23"/>
  </w:num>
  <w:num w:numId="12" w16cid:durableId="1557013774">
    <w:abstractNumId w:val="7"/>
  </w:num>
  <w:num w:numId="13" w16cid:durableId="152432296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6727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1244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995776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908035276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789663366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9673968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4748701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21060006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4637589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298947752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68855911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DcwszQ2MzY0NTJR0lEKTi0uzszPAykwrAUAu+TJgSwAAAA="/>
  </w:docVars>
  <w:rsids>
    <w:rsidRoot w:val="002300C5"/>
    <w:rsid w:val="00030FC2"/>
    <w:rsid w:val="000640C4"/>
    <w:rsid w:val="00117F6D"/>
    <w:rsid w:val="00136F1E"/>
    <w:rsid w:val="00146BFF"/>
    <w:rsid w:val="0016634A"/>
    <w:rsid w:val="00196F34"/>
    <w:rsid w:val="001C1646"/>
    <w:rsid w:val="002300C5"/>
    <w:rsid w:val="00232858"/>
    <w:rsid w:val="00263480"/>
    <w:rsid w:val="00365F61"/>
    <w:rsid w:val="003B1AE1"/>
    <w:rsid w:val="003F5A14"/>
    <w:rsid w:val="00407A32"/>
    <w:rsid w:val="00465AEF"/>
    <w:rsid w:val="00482B9B"/>
    <w:rsid w:val="00485AC9"/>
    <w:rsid w:val="004B67FF"/>
    <w:rsid w:val="004C5A4A"/>
    <w:rsid w:val="004D6A7E"/>
    <w:rsid w:val="004F21CD"/>
    <w:rsid w:val="00510E06"/>
    <w:rsid w:val="0052232F"/>
    <w:rsid w:val="005D002F"/>
    <w:rsid w:val="005E533D"/>
    <w:rsid w:val="005F4878"/>
    <w:rsid w:val="00633865"/>
    <w:rsid w:val="00647284"/>
    <w:rsid w:val="006677EF"/>
    <w:rsid w:val="00670157"/>
    <w:rsid w:val="006A594D"/>
    <w:rsid w:val="006D1CEB"/>
    <w:rsid w:val="0070609E"/>
    <w:rsid w:val="00713E4E"/>
    <w:rsid w:val="00730200"/>
    <w:rsid w:val="00757FBA"/>
    <w:rsid w:val="00784AD4"/>
    <w:rsid w:val="007D33A9"/>
    <w:rsid w:val="0081088A"/>
    <w:rsid w:val="008279B6"/>
    <w:rsid w:val="0085395D"/>
    <w:rsid w:val="00854E09"/>
    <w:rsid w:val="008A7FFC"/>
    <w:rsid w:val="00982027"/>
    <w:rsid w:val="00995188"/>
    <w:rsid w:val="009B5248"/>
    <w:rsid w:val="009E5333"/>
    <w:rsid w:val="00A06A5E"/>
    <w:rsid w:val="00A10FA6"/>
    <w:rsid w:val="00A41D4F"/>
    <w:rsid w:val="00A713E4"/>
    <w:rsid w:val="00AE63FA"/>
    <w:rsid w:val="00B13A95"/>
    <w:rsid w:val="00B35D54"/>
    <w:rsid w:val="00B4478A"/>
    <w:rsid w:val="00B86994"/>
    <w:rsid w:val="00B87BBF"/>
    <w:rsid w:val="00B93118"/>
    <w:rsid w:val="00BB53AE"/>
    <w:rsid w:val="00BE0016"/>
    <w:rsid w:val="00BF30F5"/>
    <w:rsid w:val="00BF349E"/>
    <w:rsid w:val="00C94C2C"/>
    <w:rsid w:val="00D50AF4"/>
    <w:rsid w:val="00DC228E"/>
    <w:rsid w:val="00DD0FF6"/>
    <w:rsid w:val="00DD4684"/>
    <w:rsid w:val="00EC2940"/>
    <w:rsid w:val="00ED177D"/>
    <w:rsid w:val="00EE34DF"/>
    <w:rsid w:val="00EE7CB8"/>
    <w:rsid w:val="00F4147C"/>
    <w:rsid w:val="00F820EB"/>
    <w:rsid w:val="00F955E6"/>
    <w:rsid w:val="00FA5B1D"/>
    <w:rsid w:val="00FC0D41"/>
    <w:rsid w:val="00FC32ED"/>
    <w:rsid w:val="00FC54EB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6"/>
    <o:shapelayout v:ext="edit">
      <o:idmap v:ext="edit" data="2"/>
    </o:shapelayout>
  </w:shapeDefaults>
  <w:decimalSymbol w:val="."/>
  <w:listSeparator w:val=","/>
  <w14:docId w14:val="14E2A2F9"/>
  <w14:defaultImageDpi w14:val="300"/>
  <w15:docId w15:val="{BFF454DE-0805-B241-98C4-0AB148CB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"/>
        <w:spacing w:val="-10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A594D"/>
    <w:pPr>
      <w:widowControl w:val="0"/>
      <w:autoSpaceDE w:val="0"/>
      <w:autoSpaceDN w:val="0"/>
      <w:adjustRightInd w:val="0"/>
      <w:spacing w:after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4D"/>
    <w:pPr>
      <w:spacing w:after="260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6A594D"/>
    <w:pPr>
      <w:spacing w:after="0"/>
      <w:outlineLvl w:val="1"/>
    </w:pPr>
    <w:rPr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6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6A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6A0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55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5E6"/>
  </w:style>
  <w:style w:type="paragraph" w:styleId="BalloonText">
    <w:name w:val="Balloon Text"/>
    <w:basedOn w:val="Normal"/>
    <w:link w:val="BalloonTextChar"/>
    <w:unhideWhenUsed/>
    <w:rsid w:val="00F955E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5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96F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94D"/>
    <w:rPr>
      <w:rFonts w:ascii="Arial" w:hAnsi="Arial" w:cs="Arial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027"/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2027"/>
    <w:rPr>
      <w:rFonts w:asciiTheme="majorHAnsi" w:hAnsiTheme="majorHAnsi" w:cs="Times"/>
      <w:b/>
      <w:kern w:val="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594D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0FA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AE63FA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4C5A4A"/>
  </w:style>
  <w:style w:type="paragraph" w:customStyle="1" w:styleId="BWBLevel1">
    <w:name w:val="BWBLevel1"/>
    <w:basedOn w:val="Normal"/>
    <w:rsid w:val="004C5A4A"/>
    <w:pPr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2">
    <w:name w:val="BWBLevel2"/>
    <w:basedOn w:val="Normal"/>
    <w:rsid w:val="004C5A4A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3">
    <w:name w:val="BWBLevel3"/>
    <w:basedOn w:val="Normal"/>
    <w:rsid w:val="004C5A4A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4">
    <w:name w:val="BWBLevel4"/>
    <w:basedOn w:val="Normal"/>
    <w:rsid w:val="004C5A4A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5">
    <w:name w:val="BWBLevel5"/>
    <w:basedOn w:val="Normal"/>
    <w:rsid w:val="004C5A4A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6">
    <w:name w:val="BWBLevel6"/>
    <w:basedOn w:val="Normal"/>
    <w:rsid w:val="004C5A4A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7">
    <w:name w:val="BWBLevel7"/>
    <w:basedOn w:val="Normal"/>
    <w:rsid w:val="004C5A4A"/>
    <w:pPr>
      <w:widowControl/>
      <w:numPr>
        <w:ilvl w:val="6"/>
        <w:numId w:val="1"/>
      </w:numPr>
      <w:autoSpaceDE/>
      <w:autoSpaceDN/>
      <w:adjustRightInd/>
      <w:spacing w:after="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8">
    <w:name w:val="BWBLevel8"/>
    <w:basedOn w:val="Normal"/>
    <w:rsid w:val="004C5A4A"/>
    <w:pPr>
      <w:widowControl/>
      <w:numPr>
        <w:ilvl w:val="7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9">
    <w:name w:val="BWBLevel9"/>
    <w:basedOn w:val="Normal"/>
    <w:rsid w:val="004C5A4A"/>
    <w:pPr>
      <w:widowControl/>
      <w:numPr>
        <w:ilvl w:val="8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styleId="DocumentMap">
    <w:name w:val="Document Map"/>
    <w:basedOn w:val="Normal"/>
    <w:link w:val="DocumentMapChar"/>
    <w:rsid w:val="004C5A4A"/>
    <w:pPr>
      <w:widowControl/>
      <w:autoSpaceDE/>
      <w:autoSpaceDN/>
      <w:adjustRightInd/>
      <w:spacing w:after="0"/>
    </w:pPr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rsid w:val="004C5A4A"/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C5A4A"/>
    <w:pPr>
      <w:widowControl/>
      <w:autoSpaceDE/>
      <w:autoSpaceDN/>
      <w:adjustRightInd/>
      <w:spacing w:after="0"/>
    </w:pPr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C5A4A"/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styleId="Hyperlink">
    <w:name w:val="Hyperlink"/>
    <w:basedOn w:val="DefaultParagraphFont"/>
    <w:rsid w:val="004C5A4A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4C5A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C5A4A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C5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5A4A"/>
    <w:rPr>
      <w:rFonts w:ascii="Times New Roman" w:eastAsia="Times New Roman" w:hAnsi="Times New Roman" w:cs="Times New Roman"/>
      <w:b/>
      <w:bCs/>
      <w:spacing w:val="0"/>
      <w:kern w:val="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A4A"/>
    <w:rPr>
      <w:rFonts w:ascii="Times New Roman" w:eastAsia="Times New Roman" w:hAnsi="Times New Roman" w:cs="Times New Roman"/>
      <w:spacing w:val="0"/>
      <w:kern w:val="0"/>
      <w:lang w:val="en-GB"/>
    </w:rPr>
  </w:style>
  <w:style w:type="paragraph" w:customStyle="1" w:styleId="Default">
    <w:name w:val="Default"/>
    <w:rsid w:val="009E5333"/>
    <w:pPr>
      <w:autoSpaceDE w:val="0"/>
      <w:autoSpaceDN w:val="0"/>
      <w:adjustRightInd w:val="0"/>
    </w:pPr>
    <w:rPr>
      <w:rFonts w:eastAsia="Times New Roman" w:cs="Franklin Gothic Book"/>
      <w:color w:val="000000"/>
      <w:spacing w:val="0"/>
      <w:kern w:val="0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68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6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D46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D4684"/>
    <w:rPr>
      <w:rFonts w:ascii="Arial" w:hAnsi="Arial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D46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D4684"/>
    <w:rPr>
      <w:rFonts w:ascii="Arial" w:hAnsi="Arial" w:cs="Arial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5D002F"/>
    <w:rPr>
      <w:rFonts w:ascii="Cambria" w:eastAsia="Cambria" w:hAnsi="Cambria" w:cs="Times New Roman"/>
      <w:kern w:val="0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F21CD"/>
    <w:rPr>
      <w:rFonts w:asciiTheme="minorHAnsi" w:eastAsiaTheme="minorHAnsi" w:hAnsiTheme="minorHAnsi" w:cstheme="minorBidi"/>
      <w:spacing w:val="0"/>
      <w:kern w:val="0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B5248"/>
    <w:pPr>
      <w:widowControl/>
      <w:autoSpaceDE/>
      <w:autoSpaceDN/>
      <w:adjustRightInd/>
      <w:spacing w:before="240" w:after="240"/>
    </w:pPr>
    <w:rPr>
      <w:rFonts w:ascii="Times New Roman" w:eastAsia="Times New Roman" w:hAnsi="Times New Roman" w:cs="Times New Roman"/>
      <w:spacing w:val="0"/>
      <w:kern w:val="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5248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248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9B5248"/>
    <w:rPr>
      <w:i/>
      <w:iCs/>
    </w:rPr>
  </w:style>
  <w:style w:type="character" w:styleId="Strong">
    <w:name w:val="Strong"/>
    <w:basedOn w:val="DefaultParagraphFont"/>
    <w:uiPriority w:val="22"/>
    <w:qFormat/>
    <w:rsid w:val="009B5248"/>
    <w:rPr>
      <w:b/>
      <w:bCs/>
    </w:rPr>
  </w:style>
  <w:style w:type="paragraph" w:styleId="Caption">
    <w:name w:val="caption"/>
    <w:basedOn w:val="Normal"/>
    <w:next w:val="Normal"/>
    <w:semiHidden/>
    <w:unhideWhenUsed/>
    <w:qFormat/>
    <w:rsid w:val="0070609E"/>
    <w:pPr>
      <w:widowControl/>
      <w:autoSpaceDE/>
      <w:autoSpaceDN/>
      <w:adjustRightInd/>
      <w:spacing w:after="0"/>
    </w:pPr>
    <w:rPr>
      <w:rFonts w:ascii="Bookman Old Style" w:eastAsia="Times New Roman" w:hAnsi="Bookman Old Style" w:cs="Times New Roman"/>
      <w:b/>
      <w:bCs/>
      <w:spacing w:val="0"/>
      <w:kern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9670C-BB09-E349-A9DE-7F47DC6D2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hys White</cp:lastModifiedBy>
  <cp:revision>2</cp:revision>
  <cp:lastPrinted>2023-01-18T12:06:00Z</cp:lastPrinted>
  <dcterms:created xsi:type="dcterms:W3CDTF">2023-06-16T14:09:00Z</dcterms:created>
  <dcterms:modified xsi:type="dcterms:W3CDTF">2023-06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159d69e97ecf13aab6af7b9e5e016fcbb30c7113ae33e80c150292d0829aa</vt:lpwstr>
  </property>
</Properties>
</file>